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use the correct data format of representation at of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These are detailed in Box 1.</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2922273"/>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92227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6-19T20:19:03Z</dcterms:created>
  <dcterms:modified xsi:type="dcterms:W3CDTF">2025-06-19T20: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